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E34D567" w:rsidR="000C49FD" w:rsidRPr="00104020" w:rsidRDefault="00104020" w:rsidP="00E31880">
      <w:pPr>
        <w:jc w:val="center"/>
        <w:rPr>
          <w:b/>
          <w:bCs/>
          <w:sz w:val="32"/>
          <w:szCs w:val="32"/>
        </w:rPr>
      </w:pPr>
      <w:r w:rsidRPr="00104020">
        <w:rPr>
          <w:b/>
          <w:bCs/>
          <w:sz w:val="32"/>
          <w:szCs w:val="32"/>
        </w:rPr>
        <w:t>(</w:t>
      </w:r>
      <w:r w:rsidR="003735BA">
        <w:rPr>
          <w:b/>
          <w:bCs/>
          <w:sz w:val="32"/>
          <w:szCs w:val="32"/>
        </w:rPr>
        <w:t>South Carolin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62CAE7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735BA">
        <w:rPr>
          <w:sz w:val="22"/>
          <w:szCs w:val="22"/>
        </w:rPr>
        <w:t>South Caroli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4CC48EA" w:rsidR="00C543C7" w:rsidRDefault="003735BA" w:rsidP="00E31880">
            <w:pPr>
              <w:rPr>
                <w:sz w:val="22"/>
                <w:szCs w:val="22"/>
              </w:rPr>
            </w:pPr>
            <w:r>
              <w:rPr>
                <w:sz w:val="22"/>
                <w:szCs w:val="22"/>
              </w:rPr>
              <w:t>Sou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7BBF9" w14:textId="77777777" w:rsidR="00A626BA" w:rsidRDefault="00A626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52A609E" w:rsidR="004F70A3" w:rsidRPr="00A626BA" w:rsidRDefault="004F70A3" w:rsidP="00A626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393A1" w14:textId="77777777" w:rsidR="00A626BA" w:rsidRDefault="00A62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C959A" w14:textId="77777777" w:rsidR="00A626BA" w:rsidRDefault="00A626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5A2385F" w:rsidR="004F70A3" w:rsidRPr="00A626BA" w:rsidRDefault="004F70A3" w:rsidP="00A626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879FD" w14:textId="77777777" w:rsidR="00A626BA" w:rsidRDefault="00A626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6489160">
    <w:abstractNumId w:val="3"/>
  </w:num>
  <w:num w:numId="2" w16cid:durableId="1189879966">
    <w:abstractNumId w:val="2"/>
  </w:num>
  <w:num w:numId="3" w16cid:durableId="1464349574">
    <w:abstractNumId w:val="0"/>
  </w:num>
  <w:num w:numId="4" w16cid:durableId="82186006">
    <w:abstractNumId w:val="4"/>
  </w:num>
  <w:num w:numId="5" w16cid:durableId="14231415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735BA"/>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626BA"/>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3</Words>
  <Characters>2131</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500</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